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7FFCC" w14:textId="6B18DA4C" w:rsidR="001325BC" w:rsidRDefault="003D2A9C">
      <w:pPr>
        <w:pStyle w:val="Title"/>
      </w:pPr>
      <w:r>
        <w:t>Отчёт по лабораторной работе №8</w:t>
      </w:r>
    </w:p>
    <w:p w14:paraId="6FACECB4" w14:textId="77777777" w:rsidR="001325BC" w:rsidRDefault="00B1634D">
      <w:pPr>
        <w:pStyle w:val="Subtitle"/>
      </w:pPr>
      <w:r>
        <w:t>дисциплина: Математическое моделирование</w:t>
      </w:r>
    </w:p>
    <w:p w14:paraId="5801AD0D" w14:textId="02B496F0" w:rsidR="001325BC" w:rsidRDefault="00D63353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3423192"/>
        <w:docPartObj>
          <w:docPartGallery w:val="Table of Contents"/>
          <w:docPartUnique/>
        </w:docPartObj>
      </w:sdtPr>
      <w:sdtContent>
        <w:p w14:paraId="5358A8B5" w14:textId="77777777" w:rsidR="001325BC" w:rsidRDefault="00B1634D">
          <w:pPr>
            <w:pStyle w:val="TOCHeading"/>
          </w:pPr>
          <w:r>
            <w:t>Содержание</w:t>
          </w:r>
        </w:p>
        <w:p w14:paraId="0B4D118E" w14:textId="60377D48" w:rsidR="00FA20EE" w:rsidRDefault="00B1634D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6620200" w:history="1">
            <w:r w:rsidR="00FA20EE" w:rsidRPr="00C05080">
              <w:rPr>
                <w:rStyle w:val="Hyperlink"/>
                <w:noProof/>
              </w:rPr>
              <w:t>Цель работ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0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FF1C46">
              <w:rPr>
                <w:noProof/>
                <w:webHidden/>
              </w:rPr>
              <w:t>1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26A73A59" w14:textId="3DC027B7" w:rsidR="00FA20EE" w:rsidRDefault="0000000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620201" w:history="1">
            <w:r w:rsidR="00FA20EE" w:rsidRPr="00C05080">
              <w:rPr>
                <w:rStyle w:val="Hyperlink"/>
                <w:noProof/>
              </w:rPr>
              <w:t>Задание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1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FF1C46">
              <w:rPr>
                <w:noProof/>
                <w:webHidden/>
              </w:rPr>
              <w:t>1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78761FED" w14:textId="64C268B8" w:rsidR="00FA20EE" w:rsidRDefault="0000000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620202" w:history="1">
            <w:r w:rsidR="00FA20EE" w:rsidRPr="00C05080">
              <w:rPr>
                <w:rStyle w:val="Hyperlink"/>
                <w:noProof/>
              </w:rPr>
              <w:t>Выполнение лабораторной работ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2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FF1C46">
              <w:rPr>
                <w:noProof/>
                <w:webHidden/>
              </w:rPr>
              <w:t>2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66B3BEC2" w14:textId="3574E1CC" w:rsidR="00FA20EE" w:rsidRDefault="00000000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620203" w:history="1">
            <w:r w:rsidR="00FA20EE" w:rsidRPr="00C05080">
              <w:rPr>
                <w:rStyle w:val="Hyperlink"/>
                <w:noProof/>
              </w:rPr>
              <w:t>Выводы</w:t>
            </w:r>
            <w:r w:rsidR="00FA20EE">
              <w:rPr>
                <w:noProof/>
                <w:webHidden/>
              </w:rPr>
              <w:tab/>
            </w:r>
            <w:r w:rsidR="00FA20EE">
              <w:rPr>
                <w:noProof/>
                <w:webHidden/>
              </w:rPr>
              <w:fldChar w:fldCharType="begin"/>
            </w:r>
            <w:r w:rsidR="00FA20EE">
              <w:rPr>
                <w:noProof/>
                <w:webHidden/>
              </w:rPr>
              <w:instrText xml:space="preserve"> PAGEREF _Toc66620203 \h </w:instrText>
            </w:r>
            <w:r w:rsidR="00FA20EE">
              <w:rPr>
                <w:noProof/>
                <w:webHidden/>
              </w:rPr>
            </w:r>
            <w:r w:rsidR="00FA20EE">
              <w:rPr>
                <w:noProof/>
                <w:webHidden/>
              </w:rPr>
              <w:fldChar w:fldCharType="separate"/>
            </w:r>
            <w:r w:rsidR="00FF1C46">
              <w:rPr>
                <w:noProof/>
                <w:webHidden/>
              </w:rPr>
              <w:t>6</w:t>
            </w:r>
            <w:r w:rsidR="00FA20EE">
              <w:rPr>
                <w:noProof/>
                <w:webHidden/>
              </w:rPr>
              <w:fldChar w:fldCharType="end"/>
            </w:r>
          </w:hyperlink>
        </w:p>
        <w:p w14:paraId="18A9F577" w14:textId="77777777" w:rsidR="001325BC" w:rsidRDefault="00B1634D">
          <w:r>
            <w:fldChar w:fldCharType="end"/>
          </w:r>
        </w:p>
      </w:sdtContent>
    </w:sdt>
    <w:p w14:paraId="4B3A99AA" w14:textId="77777777" w:rsidR="001325BC" w:rsidRDefault="00B1634D">
      <w:pPr>
        <w:pStyle w:val="Heading1"/>
      </w:pPr>
      <w:bookmarkStart w:id="0" w:name="_Toc66620200"/>
      <w:bookmarkStart w:id="1" w:name="цель-работы"/>
      <w:r>
        <w:t>Цель работы</w:t>
      </w:r>
      <w:bookmarkEnd w:id="0"/>
    </w:p>
    <w:p w14:paraId="2225FAE2" w14:textId="77777777" w:rsidR="001325BC" w:rsidRDefault="00B1634D">
      <w:pPr>
        <w:pStyle w:val="FirstParagraph"/>
      </w:pPr>
      <w:r>
        <w:t>Построить график распространения рекламы.</w:t>
      </w:r>
    </w:p>
    <w:p w14:paraId="261667B3" w14:textId="77777777" w:rsidR="001325BC" w:rsidRDefault="00B1634D">
      <w:pPr>
        <w:pStyle w:val="Heading1"/>
      </w:pPr>
      <w:bookmarkStart w:id="2" w:name="_Toc66620201"/>
      <w:bookmarkStart w:id="3" w:name="задание"/>
      <w:bookmarkEnd w:id="1"/>
      <w:r>
        <w:t>Задание</w:t>
      </w:r>
      <w:bookmarkEnd w:id="2"/>
    </w:p>
    <w:p w14:paraId="2579C011" w14:textId="71CA08DD" w:rsidR="001325BC" w:rsidRDefault="00F37D5D" w:rsidP="00FB2590">
      <w:pPr>
        <w:pStyle w:val="FirstParagraph"/>
      </w:pPr>
      <w:r>
        <w:rPr>
          <w:b/>
          <w:bCs/>
        </w:rPr>
        <w:t>Вариант 35</w:t>
      </w:r>
      <w:r w:rsidR="00B1634D">
        <w:br/>
      </w:r>
      <w:r w:rsidR="00FB2590"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  <w:r w:rsidR="00FB2590">
        <w:br/>
      </w:r>
      <w:r w:rsidR="00FB2590">
        <w:rPr>
          <w:noProof/>
          <w:lang w:eastAsia="ru-RU"/>
        </w:rPr>
        <w:drawing>
          <wp:inline distT="0" distB="0" distL="0" distR="0" wp14:anchorId="4F725DAF" wp14:editId="3ED77E4D">
            <wp:extent cx="6152515" cy="157035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57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3079C" w14:textId="0745E202" w:rsidR="00FB2590" w:rsidRDefault="00FB2590" w:rsidP="00FB2590">
      <w:pPr>
        <w:pStyle w:val="BodyText"/>
      </w:pPr>
      <w:r>
        <w:t xml:space="preserve">Также введена нормировка 1 t c </w:t>
      </w:r>
      <w:r>
        <w:sym w:font="Symbol" w:char="F03D"/>
      </w:r>
      <w:r>
        <w:t xml:space="preserve"> </w:t>
      </w:r>
      <w:r>
        <w:sym w:font="Symbol" w:char="F071"/>
      </w:r>
      <w:r>
        <w:t xml:space="preserve"> .</w:t>
      </w:r>
    </w:p>
    <w:p w14:paraId="1EFC2B5D" w14:textId="091146BB" w:rsidR="00FB2590" w:rsidRDefault="00FB2590" w:rsidP="00FB2590">
      <w:pPr>
        <w:pStyle w:val="BodyText"/>
      </w:pPr>
    </w:p>
    <w:p w14:paraId="76D32096" w14:textId="0390E522" w:rsidR="00FB2590" w:rsidRDefault="00FB2590" w:rsidP="00FB2590">
      <w:pPr>
        <w:pStyle w:val="BodyText"/>
      </w:pPr>
      <w:r>
        <w:lastRenderedPageBreak/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 M1 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68B30BF6" w14:textId="6908802F" w:rsidR="00FB2590" w:rsidRDefault="00FB2590" w:rsidP="00FB2590">
      <w:pPr>
        <w:pStyle w:val="BodyText"/>
      </w:pPr>
      <w:r>
        <w:rPr>
          <w:noProof/>
          <w:lang w:eastAsia="ru-RU"/>
        </w:rPr>
        <w:drawing>
          <wp:inline distT="0" distB="0" distL="0" distR="0" wp14:anchorId="0E6DA657" wp14:editId="1F9317E5">
            <wp:extent cx="3781425" cy="128587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D724" w14:textId="77777777" w:rsidR="00FB2590" w:rsidRDefault="00FB2590" w:rsidP="00FB2590">
      <w:pPr>
        <w:pStyle w:val="BodyText"/>
      </w:pPr>
      <w:r>
        <w:t>Для обоих случаев рассмотрим задачу со следующими начальными условиями и параметрами</w:t>
      </w:r>
    </w:p>
    <w:p w14:paraId="062A7CAB" w14:textId="66F37D17" w:rsidR="00FB2590" w:rsidRDefault="00FB2590" w:rsidP="00FB2590">
      <w:pPr>
        <w:pStyle w:val="BodyText"/>
      </w:pPr>
      <w:r>
        <w:rPr>
          <w:noProof/>
          <w:lang w:eastAsia="ru-RU"/>
        </w:rPr>
        <w:drawing>
          <wp:inline distT="0" distB="0" distL="0" distR="0" wp14:anchorId="301836CF" wp14:editId="2BFB68E2">
            <wp:extent cx="1733550" cy="11906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D5174" w14:textId="77777777" w:rsidR="00FB2590" w:rsidRDefault="00FB2590" w:rsidP="00FB2590">
      <w:pPr>
        <w:pStyle w:val="BodyText"/>
      </w:pPr>
      <w:r>
        <w:t xml:space="preserve">1. Постройте графики изменения оборотных средств фирмы 1 и фирмы 2 без учета постоянных издержек и с веденной нормировкой для случая 1. </w:t>
      </w:r>
    </w:p>
    <w:p w14:paraId="3665E744" w14:textId="51758B49" w:rsidR="00FB2590" w:rsidRPr="00FB2590" w:rsidRDefault="00FB2590" w:rsidP="00FB2590">
      <w:pPr>
        <w:pStyle w:val="BodyText"/>
      </w:pPr>
      <w:r>
        <w:t>2. 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4ACA08A5" w14:textId="77777777" w:rsidR="001325BC" w:rsidRDefault="00B1634D">
      <w:pPr>
        <w:pStyle w:val="Heading1"/>
      </w:pPr>
      <w:bookmarkStart w:id="4" w:name="_Toc66620202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43BA6BD2" w14:textId="77777777" w:rsidR="001325BC" w:rsidRDefault="00B1634D">
      <w:pPr>
        <w:pStyle w:val="FirstParagraph"/>
      </w:pPr>
      <w:r>
        <w:rPr>
          <w:b/>
          <w:bCs/>
        </w:rPr>
        <w:t>1. Теоритические сведения</w:t>
      </w:r>
    </w:p>
    <w:p w14:paraId="74758193" w14:textId="4CCC5C50" w:rsidR="00191F4C" w:rsidRPr="00191F4C" w:rsidRDefault="00191F4C"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 N – число потребителей производимого продукта. 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 τ – длительность производственного цикла p – рыночная цена товара p̃ – себестоимость продукта, то есть переменные издержки на производство единицы продукции. δ – доля оборотных средств, идущая на </w:t>
      </w:r>
      <w:r>
        <w:lastRenderedPageBreak/>
        <w:t>покрытие переменных издержек. κ – постоянные издержки, которые не зависят от количества выпускаемой продукции. Q(S/p) – функция спроса, зависящая от отношения дохода S к цене p. 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</w:t>
      </w:r>
      <m:oMath>
        <m:r>
          <w:rPr>
            <w:rFonts w:ascii="Cambria Math" w:hAnsi="Cambria Math"/>
          </w:rPr>
          <m:t xml:space="preserve"> </m:t>
        </m:r>
      </m:oMath>
    </w:p>
    <w:p w14:paraId="24E4617A" w14:textId="3FF655FD" w:rsidR="00191F4C" w:rsidRPr="00191F4C" w:rsidRDefault="00191F4C">
      <w:pPr>
        <w:pStyle w:val="BodyText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Q=q-k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w:rPr>
              <w:rFonts w:ascii="Cambria Math" w:hAnsi="Cambria Math"/>
            </w:rPr>
            <m:t>=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  <m:r>
                    <m:rPr>
                      <m:nor/>
                    </m:rPr>
                    <w:rPr>
                      <w:rFonts w:ascii="Cambria Math" w:eastAsiaTheme="minorEastAsia" w:hAnsi="Cambria Math"/>
                      <w:vertAlign w:val="subscript"/>
                      <w:lang w:val="en-US"/>
                    </w:rPr>
                    <m:t>cr</m:t>
                  </m:r>
                </m:den>
              </m:f>
            </m:e>
          </m:d>
        </m:oMath>
      </m:oMathPara>
    </w:p>
    <w:p w14:paraId="2C88A09A" w14:textId="2B2D20C1" w:rsidR="00191F4C" w:rsidRDefault="00191F4C">
      <w:pPr>
        <w:pStyle w:val="BodyText"/>
      </w:pPr>
      <w:r>
        <w:t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о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 Уравнения динамики оборотных средств можно записать в виде</w:t>
      </w:r>
    </w:p>
    <w:p w14:paraId="37D86678" w14:textId="1F87AAD9" w:rsidR="00191F4C" w:rsidRPr="00191F4C" w:rsidRDefault="00000000">
      <w:pPr>
        <w:pStyle w:val="BodyText"/>
        <w:rPr>
          <w:rFonts w:eastAsiaTheme="minorEastAsia"/>
          <w:i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+NQp-k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</w:rPr>
            <m:t>+N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  <m:r>
                    <m:rPr>
                      <m:nor/>
                    </m:rPr>
                    <w:rPr>
                      <w:rFonts w:ascii="Cambria Math" w:eastAsiaTheme="minorEastAsia" w:hAnsi="Cambria Math"/>
                      <w:vertAlign w:val="subscript"/>
                      <w:lang w:val="en-US"/>
                    </w:rPr>
                    <m:t>cr</m:t>
                  </m:r>
                </m:den>
              </m:f>
            </m:e>
          </m:d>
          <m:r>
            <w:rPr>
              <w:rFonts w:ascii="Cambria Math" w:hAnsi="Cambria Math"/>
            </w:rPr>
            <m:t>p-k</m:t>
          </m:r>
        </m:oMath>
      </m:oMathPara>
    </w:p>
    <w:p w14:paraId="32B20D57" w14:textId="06351BAB" w:rsidR="00191F4C" w:rsidRDefault="00191F4C">
      <w:pPr>
        <w:pStyle w:val="BodyText"/>
      </w:pPr>
      <w:r>
        <w:t>Уравнение для рыночной цены p представим в виде</w:t>
      </w:r>
    </w:p>
    <w:p w14:paraId="3E731629" w14:textId="094157B4" w:rsidR="00191F4C" w:rsidRPr="00191F4C" w:rsidRDefault="00000000">
      <w:pPr>
        <w:pStyle w:val="BodyText"/>
        <w:rPr>
          <w:rFonts w:eastAsiaTheme="minorEastAsia"/>
          <w:lang w:val="en-US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hAnsi="Cambria Math"/>
            </w:rPr>
            <m:t>γ</m:t>
          </m:r>
          <m:r>
            <w:rPr>
              <w:rFonts w:ascii="Cambria Math" w:hAnsi="Cambria Math"/>
              <w:lang w:val="en-US"/>
            </w:rPr>
            <m:t>(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w:rPr>
              <w:rFonts w:ascii="Cambria Math" w:hAnsi="Cambria Math"/>
              <w:lang w:val="en-US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  <m:r>
                    <m:rPr>
                      <m:nor/>
                    </m:rPr>
                    <w:rPr>
                      <w:rFonts w:ascii="Cambria Math" w:eastAsiaTheme="minorEastAsia" w:hAnsi="Cambria Math"/>
                      <w:vertAlign w:val="subscript"/>
                      <w:lang w:val="en-US"/>
                    </w:rPr>
                    <m:t>cr</m:t>
                  </m:r>
                </m:den>
              </m:f>
            </m:e>
          </m:d>
          <m:r>
            <w:rPr>
              <w:rFonts w:ascii="Cambria Math" w:hAnsi="Cambria Math"/>
              <w:lang w:val="en-US"/>
            </w:rPr>
            <m:t>)</m:t>
          </m:r>
        </m:oMath>
      </m:oMathPara>
    </w:p>
    <w:p w14:paraId="418CCC70" w14:textId="6DD66465" w:rsidR="00191F4C" w:rsidRDefault="00F7267D">
      <w:pPr>
        <w:pStyle w:val="BodyText"/>
      </w:pPr>
      <w:r>
        <w:t>Первый член соответствует количеству поставляемого на рынок товара (то есть, предложению), а второй член – спросу. Параметр γ зависит от скорости оборота товаров на рынке. Как правило, время торгового оборота существенно меньше времени производственного цикла τ. При заданном M уравнение (3) описывает быстрое стремление цены к равновесному значению цены, которое устойчиво. В этом случае уравнение (3) можно заменить алгебраическим соотношением</w:t>
      </w:r>
    </w:p>
    <w:p w14:paraId="54D67A57" w14:textId="170EDE61" w:rsidR="00F7267D" w:rsidRPr="00D63353" w:rsidRDefault="00F7267D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w:rPr>
              <w:rFonts w:ascii="Cambria Math" w:hAnsi="Cambria Math"/>
            </w:rPr>
            <m:t>+Nq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  <m:r>
                    <m:rPr>
                      <m:nor/>
                    </m:rPr>
                    <w:rPr>
                      <w:rFonts w:ascii="Cambria Math" w:eastAsiaTheme="minorEastAsia" w:hAnsi="Cambria Math"/>
                      <w:vertAlign w:val="subscript"/>
                      <w:lang w:val="en-US"/>
                    </w:rPr>
                    <m:t>cr</m:t>
                  </m:r>
                </m:den>
              </m:f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3075F42C" w14:textId="13032518" w:rsidR="00F7267D" w:rsidRDefault="00F7267D">
      <w:pPr>
        <w:pStyle w:val="BodyText"/>
      </w:pPr>
      <w:r>
        <w:t>Из этого следует, что равновесное значение цены p равно</w:t>
      </w:r>
    </w:p>
    <w:p w14:paraId="55F33867" w14:textId="77360543" w:rsidR="00F7267D" w:rsidRPr="00F7267D" w:rsidRDefault="00F7267D">
      <w:pPr>
        <w:pStyle w:val="BodyTex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=pcr(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eastAsiaTheme="minorEastAsia" w:hAnsi="Cambria Math"/>
            </w:rPr>
            <m:t>)</m:t>
          </m:r>
        </m:oMath>
      </m:oMathPara>
    </w:p>
    <w:p w14:paraId="7CE0E2DE" w14:textId="49F52E81" w:rsidR="00F7267D" w:rsidRDefault="00F7267D">
      <w:pPr>
        <w:pStyle w:val="BodyText"/>
      </w:pPr>
      <w:r>
        <w:t>Уравнение с учетом приобретает вид</w:t>
      </w:r>
    </w:p>
    <w:p w14:paraId="236B7BD5" w14:textId="057B3282" w:rsidR="00F7267D" w:rsidRPr="00F7267D" w:rsidRDefault="00000000" w:rsidP="00F7267D">
      <w:pPr>
        <w:pStyle w:val="BodyText"/>
        <w:rPr>
          <w:rFonts w:eastAsiaTheme="minorEastAsia"/>
          <w:i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  <w:lang w:val="en-US"/>
            </w:rPr>
            <m:t>=-M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cr</m:t>
                  </m:r>
                </m:num>
                <m:den>
                  <m:acc>
                    <m:accPr>
                      <m:chr m:val="̃"/>
                      <m:ctrlPr>
                        <w:rPr>
                          <w:rFonts w:ascii="Cambria Math" w:eastAsiaTheme="minorEastAsia" w:hAnsi="Cambria Math"/>
                          <w:lang w:val="en-US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p</m:t>
                      </m:r>
                    </m:e>
                  </m:acc>
                </m:den>
              </m:f>
              <m:r>
                <w:rPr>
                  <w:rFonts w:ascii="Cambria Math" w:hAnsi="Cambria Math"/>
                  <w:lang w:val="en-US"/>
                </w:rPr>
                <m:t>-1</m:t>
              </m:r>
            </m:e>
          </m:d>
          <m:r>
            <w:rPr>
              <w:rFonts w:ascii="Cambria Math" w:hAnsi="Cambria Math"/>
              <w:lang w:val="en-US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M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δ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den>
              </m:f>
              <m:r>
                <w:rPr>
                  <w:rFonts w:ascii="Cambria Math" w:hAnsi="Cambria Math"/>
                  <w:lang w:val="en-US"/>
                </w:rPr>
                <m:t>)</m:t>
              </m:r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pcr</m:t>
              </m:r>
            </m:num>
            <m:den>
              <m:r>
                <w:rPr>
                  <w:rFonts w:ascii="Cambria Math" w:hAnsi="Cambria Math"/>
                  <w:lang w:val="en-US"/>
                </w:rPr>
                <m:t>Nq</m:t>
              </m:r>
            </m:den>
          </m:f>
          <m:r>
            <w:rPr>
              <w:rFonts w:ascii="Cambria Math" w:hAnsi="Cambria Math"/>
              <w:lang w:val="en-US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624D54BB" w14:textId="43C2CD22" w:rsidR="00F7267D" w:rsidRDefault="00F7267D" w:rsidP="00F7267D">
      <w:pPr>
        <w:pStyle w:val="BodyText"/>
      </w:pPr>
      <w:r>
        <w:t>Уравнение имеет два стационарных решения, соответствующих условию dM/dt = 0:</w:t>
      </w:r>
    </w:p>
    <w:p w14:paraId="2CDA1256" w14:textId="540D07ED" w:rsidR="00F7267D" w:rsidRPr="00DF4365" w:rsidRDefault="00000000" w:rsidP="00F7267D">
      <w:pPr>
        <w:pStyle w:val="BodyText"/>
        <w:rPr>
          <w:rFonts w:eastAsiaTheme="minorEastAsia"/>
          <w:i/>
        </w:rPr>
      </w:pPr>
      <m:oMathPara>
        <m:oMath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2</m:t>
                  </m:r>
                </m:sub>
              </m:sSub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a+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/>
                </w:rPr>
                <m:t>-b</m:t>
              </m:r>
            </m:e>
          </m:rad>
        </m:oMath>
      </m:oMathPara>
    </w:p>
    <w:p w14:paraId="12F601F7" w14:textId="6B4D77B4" w:rsidR="00DF4365" w:rsidRDefault="00DF4365" w:rsidP="00F7267D">
      <w:pPr>
        <w:pStyle w:val="BodyText"/>
        <w:rPr>
          <w:rFonts w:eastAsiaTheme="minorEastAsia"/>
          <w:i/>
        </w:rPr>
      </w:pPr>
      <w:r>
        <w:rPr>
          <w:rFonts w:eastAsiaTheme="minorEastAsia"/>
          <w:i/>
        </w:rPr>
        <w:t>Где</w:t>
      </w:r>
    </w:p>
    <w:p w14:paraId="15F623A9" w14:textId="3BC4212C" w:rsidR="00DF4365" w:rsidRPr="00DF4365" w:rsidRDefault="00DF4365" w:rsidP="00F7267D">
      <w:pPr>
        <w:pStyle w:val="BodyText"/>
        <w:rPr>
          <w:rFonts w:eastAsiaTheme="minorEastAsia"/>
          <w:i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w:lastRenderedPageBreak/>
            <m:t>a=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r>
                    <w:rPr>
                      <w:rFonts w:ascii="Cambria Math" w:hAnsi="Cambria Math"/>
                    </w:rPr>
                    <m:t>pcr</m:t>
                  </m:r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w:rPr>
              <w:rFonts w:ascii="Cambria Math" w:hAnsi="Cambria Math"/>
            </w:rPr>
            <m:t>,</m:t>
          </m:r>
          <m:r>
            <w:rPr>
              <w:rFonts w:ascii="Cambria Math" w:eastAsiaTheme="minorEastAsia" w:hAnsi="Cambria Math"/>
            </w:rPr>
            <m:t xml:space="preserve"> b=kNq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(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τ)</m:t>
              </m:r>
            </m:num>
            <m:den>
              <m:r>
                <w:rPr>
                  <w:rFonts w:ascii="Cambria Math" w:eastAsiaTheme="minorEastAsia" w:hAnsi="Cambria Math"/>
                </w:rPr>
                <m:t>pcr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E395F50" w14:textId="65DA7396" w:rsidR="00DF4365" w:rsidRPr="00F7267D" w:rsidRDefault="00DF4365" w:rsidP="00F7267D">
      <w:pPr>
        <w:pStyle w:val="BodyText"/>
        <w:rPr>
          <w:rFonts w:eastAsiaTheme="minorEastAsia"/>
          <w:i/>
        </w:rPr>
      </w:pPr>
      <w:r>
        <w:t>Из (7) следует, что при больших постоянных издержках (в случае a 2 &lt; 4b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b &lt;&lt; a 2 ) и играют роль, только в случае, когда оборотные средства малы. При b &lt;&lt; a стационарные значения M равны</w:t>
      </w:r>
    </w:p>
    <w:p w14:paraId="5E05E693" w14:textId="25AF6581" w:rsidR="00F7267D" w:rsidRPr="00FB2590" w:rsidRDefault="00000000">
      <w:pPr>
        <w:pStyle w:val="BodyText"/>
        <w:rPr>
          <w:rFonts w:eastAsiaTheme="minorEastAsia"/>
        </w:rPr>
      </w:pPr>
      <m:oMathPara>
        <m:oMath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w:rPr>
              <w:rFonts w:ascii="Cambria Math" w:hAnsi="Cambria Math"/>
            </w:rPr>
            <m:t>=Nq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p</m:t>
                  </m:r>
                  <m:r>
                    <m:rPr>
                      <m:nor/>
                    </m:rPr>
                    <w:rPr>
                      <w:rFonts w:ascii="Cambria Math" w:eastAsiaTheme="minorEastAsia" w:hAnsi="Cambria Math"/>
                      <w:vertAlign w:val="subscript"/>
                      <w:lang w:val="en-US"/>
                    </w:rPr>
                    <m:t>cr</m:t>
                  </m:r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w:rPr>
              <w:rFonts w:ascii="Cambria Math" w:hAnsi="Cambria Math"/>
            </w:rPr>
            <m:t xml:space="preserve">, 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w:rPr>
              <w:rFonts w:ascii="Cambria Math" w:hAnsi="Cambria Math"/>
            </w:rPr>
            <m:t>=k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(pcr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54D5BDC2" w14:textId="007C6964" w:rsidR="00FB2590" w:rsidRPr="00FB2590" w:rsidRDefault="00FB2590">
      <w:pPr>
        <w:pStyle w:val="BodyText"/>
        <w:rPr>
          <w:rFonts w:eastAsiaTheme="minorEastAsia"/>
        </w:rPr>
      </w:pPr>
      <w:r>
        <w:t>Первое состояние M</w:t>
      </w:r>
      <w:r>
        <w:sym w:font="Symbol" w:char="F02B"/>
      </w:r>
      <w:r>
        <w:t xml:space="preserve"> устойчиво и соответствует стабильному функционированию предприятия. Второе состояние M</w:t>
      </w:r>
      <w:r>
        <w:sym w:font="Symbol" w:char="F02D"/>
      </w:r>
      <w:r>
        <w:t xml:space="preserve"> неустойчиво, так, что при M M</w:t>
      </w:r>
      <w:r>
        <w:sym w:font="Symbol" w:char="F03C"/>
      </w:r>
      <w:r>
        <w:t xml:space="preserve"> </w:t>
      </w:r>
      <w:r>
        <w:sym w:font="Symbol" w:char="F02D"/>
      </w:r>
      <w:r>
        <w:t xml:space="preserve"> оборотные средства падают (dM/dt &lt; 0), то есть, фирма идет к</w:t>
      </w:r>
      <w:r w:rsidRPr="00FB2590">
        <w:t xml:space="preserve"> </w:t>
      </w:r>
      <w:r>
        <w:t>банкротству. По смыслу M</w:t>
      </w:r>
      <w:r>
        <w:sym w:font="Symbol" w:char="F02D"/>
      </w:r>
      <w:r>
        <w:t xml:space="preserve"> соответствует начальному капиталу, необходимому для входа в рынок. В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δ = 1, а параметр τ будем считать временем цикла, с учётом сказанного.</w:t>
      </w:r>
    </w:p>
    <w:p w14:paraId="214F4673" w14:textId="77777777" w:rsidR="00FB2590" w:rsidRDefault="00FB2590" w:rsidP="00FB2590">
      <w:pPr>
        <w:pStyle w:val="BodyText"/>
        <w:rPr>
          <w:b/>
          <w:bCs/>
        </w:rPr>
      </w:pPr>
      <w:r>
        <w:rPr>
          <w:b/>
          <w:bCs/>
        </w:rPr>
        <w:t>2. Построение графиков</w:t>
      </w:r>
    </w:p>
    <w:p w14:paraId="494EA97C" w14:textId="29B1CD26" w:rsidR="00F7267D" w:rsidRPr="00FB2590" w:rsidRDefault="00F7267D">
      <w:pPr>
        <w:pStyle w:val="BodyText"/>
        <w:rPr>
          <w:rFonts w:eastAsiaTheme="minorEastAsia"/>
        </w:rPr>
      </w:pPr>
    </w:p>
    <w:p w14:paraId="00DF2B52" w14:textId="58995DCA" w:rsidR="001325BC" w:rsidRPr="00F7267D" w:rsidRDefault="00B1634D">
      <w:pPr>
        <w:pStyle w:val="BodyText"/>
      </w:pPr>
      <w:r w:rsidRPr="00F7267D">
        <w:t xml:space="preserve">2.1 </w:t>
      </w:r>
      <w:r>
        <w:t>Написал</w:t>
      </w:r>
      <w:r w:rsidR="0035628C">
        <w:t>а</w:t>
      </w:r>
      <w:r w:rsidRPr="00F7267D">
        <w:t xml:space="preserve"> </w:t>
      </w:r>
      <w:r>
        <w:t>программу</w:t>
      </w:r>
      <w:r w:rsidRPr="00F7267D">
        <w:t xml:space="preserve"> </w:t>
      </w:r>
      <w:r>
        <w:t>на</w:t>
      </w:r>
      <w:r w:rsidRPr="00F7267D">
        <w:t xml:space="preserve"> </w:t>
      </w:r>
      <w:r w:rsidRPr="00F7267D">
        <w:rPr>
          <w:lang w:val="en-US"/>
        </w:rPr>
        <w:t>Modelica</w:t>
      </w:r>
      <w:r w:rsidRPr="00F7267D">
        <w:t>:</w:t>
      </w:r>
    </w:p>
    <w:p w14:paraId="7BA1C74B" w14:textId="3D8CCB82" w:rsidR="003A7731" w:rsidRPr="003A1F84" w:rsidRDefault="003A1F84" w:rsidP="003A1F84">
      <w:pPr>
        <w:pStyle w:val="SourceCode"/>
        <w:rPr>
          <w:rFonts w:ascii="Consolas" w:hAnsi="Consolas"/>
          <w:sz w:val="22"/>
          <w:lang w:val="en-US"/>
        </w:rPr>
      </w:pPr>
      <w:r>
        <w:rPr>
          <w:rStyle w:val="VerbatimChar"/>
          <w:lang w:val="en-US"/>
        </w:rPr>
        <w:t>model lab08</w:t>
      </w:r>
      <w:r w:rsidR="003A7731" w:rsidRPr="003A7731">
        <w:rPr>
          <w:rStyle w:val="VerbatimChar"/>
          <w:lang w:val="en-US"/>
        </w:rPr>
        <w:t>.1</w:t>
      </w:r>
      <w:r w:rsidR="00B1634D" w:rsidRPr="00FA20EE">
        <w:rPr>
          <w:lang w:val="en-US"/>
        </w:rPr>
        <w:br/>
      </w:r>
      <w:r w:rsidR="00F37D5D">
        <w:rPr>
          <w:rStyle w:val="VerbatimChar"/>
          <w:lang w:val="en-US"/>
        </w:rPr>
        <w:t xml:space="preserve">  </w:t>
      </w:r>
      <w:r>
        <w:rPr>
          <w:rStyle w:val="VerbatimChar"/>
          <w:lang w:val="en-US"/>
        </w:rPr>
        <w:t>parameter Real p_cr = 35;</w:t>
      </w:r>
      <w:r>
        <w:rPr>
          <w:rStyle w:val="VerbatimChar"/>
          <w:lang w:val="en-US"/>
        </w:rPr>
        <w:br/>
        <w:t xml:space="preserve">  parameter Real taul = 18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pl = 7.7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tau2 = 13;</w:t>
      </w:r>
      <w:r>
        <w:rPr>
          <w:rStyle w:val="VerbatimChar"/>
          <w:lang w:val="en-US"/>
        </w:rPr>
        <w:br/>
      </w:r>
      <w:r w:rsidRPr="003A1F84">
        <w:rPr>
          <w:rStyle w:val="VerbatimChar"/>
          <w:lang w:val="en-US"/>
        </w:rPr>
        <w:t xml:space="preserve">  </w:t>
      </w:r>
      <w:r>
        <w:rPr>
          <w:rStyle w:val="VerbatimChar"/>
          <w:lang w:val="en-US"/>
        </w:rPr>
        <w:t>parameter</w:t>
      </w:r>
      <w:r w:rsidRPr="003A1F84">
        <w:rPr>
          <w:rStyle w:val="VerbatimChar"/>
          <w:lang w:val="en-US"/>
        </w:rPr>
        <w:t xml:space="preserve"> </w:t>
      </w:r>
      <w:r>
        <w:rPr>
          <w:rStyle w:val="VerbatimChar"/>
          <w:lang w:val="en-US"/>
        </w:rPr>
        <w:t>Real p2 = 0.9;</w:t>
      </w:r>
      <w:r>
        <w:rPr>
          <w:rStyle w:val="VerbatimChar"/>
          <w:lang w:val="en-US"/>
        </w:rPr>
        <w:br/>
        <w:t xml:space="preserve">  parameter Real N = 30;</w:t>
      </w:r>
      <w:r>
        <w:rPr>
          <w:rStyle w:val="VerbatimChar"/>
          <w:lang w:val="en-US"/>
        </w:rPr>
        <w:br/>
        <w:t xml:space="preserve">  parameter Real q = 1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</w:t>
      </w:r>
      <w:r>
        <w:rPr>
          <w:rStyle w:val="VerbatimChar"/>
          <w:lang w:val="en-US"/>
        </w:rPr>
        <w:br/>
        <w:t xml:space="preserve">  parameter Real a1 = p_cr/ (tau1*tau1*p1*p1*N*q)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a2 = p_cr/ (tau2*tau2*p2*p2*N*q)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b = p_cr/ (tau1*tau1*</w:t>
      </w:r>
      <w:r w:rsidRPr="003A1F84">
        <w:rPr>
          <w:rStyle w:val="VerbatimChar"/>
          <w:lang w:val="en-US"/>
        </w:rPr>
        <w:t xml:space="preserve"> </w:t>
      </w:r>
      <w:r>
        <w:rPr>
          <w:rStyle w:val="VerbatimChar"/>
          <w:lang w:val="en-US"/>
        </w:rPr>
        <w:t>tau2*tau2*p1*p1*p2*p2*N*q)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c1 = (p_cr-p1)/(tau1*p1)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c2 = (p_cr-p2)/(tau2*p2); 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</w:t>
      </w:r>
      <w:r>
        <w:rPr>
          <w:rStyle w:val="VerbatimChar"/>
          <w:lang w:val="en-US"/>
        </w:rPr>
        <w:br/>
        <w:t xml:space="preserve">  parameter Real M</w:t>
      </w:r>
      <w:r w:rsidR="003A7731">
        <w:rPr>
          <w:rStyle w:val="VerbatimChar"/>
          <w:lang w:val="en-US"/>
        </w:rPr>
        <w:t>0_1=5.4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</w:t>
      </w:r>
      <w:r w:rsidR="003A7731">
        <w:rPr>
          <w:rStyle w:val="VerbatimChar"/>
          <w:lang w:val="en-US"/>
        </w:rPr>
        <w:t xml:space="preserve"> M0_2=4.1;</w:t>
      </w:r>
      <w:r w:rsidR="003A7731">
        <w:rPr>
          <w:rStyle w:val="VerbatimChar"/>
          <w:lang w:val="en-US"/>
        </w:rPr>
        <w:br/>
        <w:t xml:space="preserve">  Real M1 (start=M0_1);</w:t>
      </w:r>
      <w:r w:rsidR="003A7731">
        <w:rPr>
          <w:rStyle w:val="VerbatimChar"/>
          <w:lang w:val="en-US"/>
        </w:rPr>
        <w:br/>
        <w:t xml:space="preserve">  Real M2 (start=M0_2);</w:t>
      </w:r>
      <w:r w:rsidR="003A7731">
        <w:rPr>
          <w:rStyle w:val="VerbatimChar"/>
          <w:lang w:val="en-US"/>
        </w:rPr>
        <w:br/>
        <w:t>equation</w:t>
      </w:r>
      <w:r w:rsidR="003A7731">
        <w:rPr>
          <w:rStyle w:val="VerbatimChar"/>
          <w:lang w:val="en-US"/>
        </w:rPr>
        <w:br/>
        <w:t xml:space="preserve">  der (M1) = M1 – (b/c1)*M1*M2 – (a1/c1)*M1*M1;</w:t>
      </w:r>
      <w:r w:rsidR="003A7731">
        <w:rPr>
          <w:rStyle w:val="VerbatimChar"/>
          <w:lang w:val="en-US"/>
        </w:rPr>
        <w:br/>
        <w:t xml:space="preserve">  der (M2) = (c2/c1)*M2 – (b/c1+0.00053)*M1*M2 – (a2/c1)*M2*M2;</w:t>
      </w:r>
      <w:r w:rsidR="003A7731">
        <w:rPr>
          <w:rStyle w:val="VerbatimChar"/>
          <w:lang w:val="en-US"/>
        </w:rPr>
        <w:br/>
        <w:t>end lab8</w:t>
      </w:r>
      <w:r w:rsidR="003A7731" w:rsidRPr="003A7731">
        <w:rPr>
          <w:rStyle w:val="VerbatimChar"/>
          <w:lang w:val="en-US"/>
        </w:rPr>
        <w:t>.1</w:t>
      </w:r>
      <w:r w:rsidR="003A7731">
        <w:rPr>
          <w:rStyle w:val="VerbatimChar"/>
          <w:lang w:val="en-US"/>
        </w:rPr>
        <w:t>;</w:t>
      </w:r>
    </w:p>
    <w:p w14:paraId="4F256D30" w14:textId="207B4BD4" w:rsidR="003A1F84" w:rsidRPr="003A1F84" w:rsidRDefault="003A1F84" w:rsidP="003A1F84">
      <w:pPr>
        <w:pStyle w:val="SourceCode"/>
        <w:rPr>
          <w:rFonts w:ascii="Consolas" w:hAnsi="Consolas"/>
          <w:sz w:val="22"/>
          <w:lang w:val="en-US"/>
        </w:rPr>
      </w:pPr>
    </w:p>
    <w:p w14:paraId="01AA4D2E" w14:textId="4C903A47" w:rsidR="003A1F84" w:rsidRPr="003A1F84" w:rsidRDefault="003A1F84">
      <w:pPr>
        <w:pStyle w:val="SourceCode"/>
        <w:rPr>
          <w:rFonts w:ascii="Consolas" w:hAnsi="Consolas"/>
          <w:sz w:val="22"/>
          <w:lang w:val="en-US"/>
        </w:rPr>
      </w:pPr>
    </w:p>
    <w:p w14:paraId="30C1C217" w14:textId="0EAFFE08" w:rsidR="001325BC" w:rsidRPr="0035628C" w:rsidRDefault="00B1634D">
      <w:pPr>
        <w:pStyle w:val="FirstParagraph"/>
      </w:pPr>
      <w:r>
        <w:t>Получил</w:t>
      </w:r>
      <w:r w:rsidR="0035628C">
        <w:t>а</w:t>
      </w:r>
      <w:r w:rsidRPr="00D63353">
        <w:t xml:space="preserve"> </w:t>
      </w:r>
      <w:r>
        <w:t>следующий</w:t>
      </w:r>
      <w:r w:rsidRPr="00D63353">
        <w:t xml:space="preserve"> </w:t>
      </w:r>
      <w:r>
        <w:t>график</w:t>
      </w:r>
      <w:r w:rsidRPr="00D63353">
        <w:t xml:space="preserve"> (</w:t>
      </w:r>
      <w:r>
        <w:t>см</w:t>
      </w:r>
      <w:r w:rsidRPr="00D63353">
        <w:t xml:space="preserve">. </w:t>
      </w:r>
      <w:r>
        <w:t>рис</w:t>
      </w:r>
      <w:r w:rsidR="00B843B0" w:rsidRPr="00D63353">
        <w:t xml:space="preserve">. </w:t>
      </w:r>
      <w:r w:rsidR="00B843B0" w:rsidRPr="0035628C">
        <w:t>@</w:t>
      </w:r>
      <w:r w:rsidR="00B843B0">
        <w:rPr>
          <w:lang w:val="en-US"/>
        </w:rPr>
        <w:t>fig</w:t>
      </w:r>
      <w:r w:rsidR="00B843B0" w:rsidRPr="0035628C">
        <w:t>:001</w:t>
      </w:r>
      <w:r w:rsidRPr="0035628C">
        <w:t>).</w:t>
      </w:r>
    </w:p>
    <w:p w14:paraId="4B0980D7" w14:textId="46A0A7E6" w:rsidR="003A7731" w:rsidRPr="003A7731" w:rsidRDefault="003A7731" w:rsidP="003A7731">
      <w:pPr>
        <w:pStyle w:val="BodyText"/>
        <w:rPr>
          <w:lang w:val="en-US"/>
        </w:rPr>
      </w:pPr>
      <w:bookmarkStart w:id="6" w:name="fig:002"/>
      <w:r>
        <w:rPr>
          <w:noProof/>
          <w:lang w:eastAsia="ru-RU"/>
        </w:rPr>
        <w:drawing>
          <wp:inline distT="0" distB="0" distL="0" distR="0" wp14:anchorId="1C55FCB2" wp14:editId="29CBFFD9">
            <wp:extent cx="5334000" cy="2864246"/>
            <wp:effectExtent l="0" t="0" r="0" b="0"/>
            <wp:docPr id="4" name="Picture" descr="Figure 2: График распространения рекламы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ursultanGazdhiev/NursultanGazdhiev/blob/master/lab8/image/1%20%D0%B3%D1%80%D0%B0%D1%84%D0%B8%D0%BA.jp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43FC962" w14:textId="0AEF3C74" w:rsidR="001325BC" w:rsidRPr="003A1F84" w:rsidRDefault="001325BC">
      <w:pPr>
        <w:pStyle w:val="CaptionedFigure"/>
        <w:rPr>
          <w:lang w:val="en-US"/>
        </w:rPr>
      </w:pPr>
    </w:p>
    <w:p w14:paraId="6E1D6856" w14:textId="2CB75DA2" w:rsidR="001325BC" w:rsidRPr="00D63353" w:rsidRDefault="00B1634D">
      <w:pPr>
        <w:pStyle w:val="ImageCaption"/>
      </w:pPr>
      <w:r>
        <w:t>Рис</w:t>
      </w:r>
      <w:r w:rsidRPr="00D63353">
        <w:t xml:space="preserve">. 1. </w:t>
      </w:r>
      <w:r>
        <w:t>График</w:t>
      </w:r>
      <w:r w:rsidRPr="00D63353">
        <w:t xml:space="preserve"> </w:t>
      </w:r>
      <w:r>
        <w:t>для</w:t>
      </w:r>
      <w:r w:rsidRPr="00D63353">
        <w:t xml:space="preserve"> 1 </w:t>
      </w:r>
      <w:r w:rsidR="003A7731">
        <w:t>случ</w:t>
      </w:r>
      <w:r>
        <w:t>ая</w:t>
      </w:r>
    </w:p>
    <w:p w14:paraId="7938A87B" w14:textId="10B11EC0" w:rsidR="001325BC" w:rsidRPr="0035628C" w:rsidRDefault="00B1634D">
      <w:pPr>
        <w:pStyle w:val="BodyText"/>
      </w:pPr>
      <w:r w:rsidRPr="0035628C">
        <w:t xml:space="preserve">2.2 </w:t>
      </w:r>
      <w:r>
        <w:t>Написал</w:t>
      </w:r>
      <w:r w:rsidR="0035628C">
        <w:t>а</w:t>
      </w:r>
      <w:r w:rsidRPr="0035628C">
        <w:t xml:space="preserve"> </w:t>
      </w:r>
      <w:r>
        <w:t>программу</w:t>
      </w:r>
      <w:r w:rsidRPr="0035628C">
        <w:t xml:space="preserve"> </w:t>
      </w:r>
      <w:r>
        <w:t>на</w:t>
      </w:r>
      <w:r w:rsidRPr="0035628C">
        <w:t xml:space="preserve"> </w:t>
      </w:r>
      <w:r w:rsidRPr="00EA007D">
        <w:rPr>
          <w:lang w:val="en-US"/>
        </w:rPr>
        <w:t>Modelica</w:t>
      </w:r>
      <w:r w:rsidRPr="0035628C">
        <w:t>:</w:t>
      </w:r>
    </w:p>
    <w:p w14:paraId="5D681005" w14:textId="67059C1B" w:rsidR="003A7731" w:rsidRPr="003A1F84" w:rsidRDefault="003A7731" w:rsidP="003A7731">
      <w:pPr>
        <w:pStyle w:val="SourceCode"/>
        <w:rPr>
          <w:rFonts w:ascii="Consolas" w:hAnsi="Consolas"/>
          <w:sz w:val="22"/>
          <w:lang w:val="en-US"/>
        </w:rPr>
      </w:pPr>
      <w:r>
        <w:rPr>
          <w:rStyle w:val="VerbatimChar"/>
          <w:lang w:val="en-US"/>
        </w:rPr>
        <w:t>model lab08</w:t>
      </w:r>
      <w:r w:rsidRPr="00FA20EE">
        <w:rPr>
          <w:lang w:val="en-US"/>
        </w:rPr>
        <w:br/>
      </w:r>
      <w:r>
        <w:rPr>
          <w:rStyle w:val="VerbatimChar"/>
          <w:lang w:val="en-US"/>
        </w:rPr>
        <w:t xml:space="preserve">  parameter Real p_cr = 35;</w:t>
      </w:r>
      <w:r>
        <w:rPr>
          <w:rStyle w:val="VerbatimChar"/>
          <w:lang w:val="en-US"/>
        </w:rPr>
        <w:br/>
        <w:t xml:space="preserve">  parameter Real taul = 18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pl = 7.7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tau2 = 13;</w:t>
      </w:r>
      <w:r>
        <w:rPr>
          <w:rStyle w:val="VerbatimChar"/>
          <w:lang w:val="en-US"/>
        </w:rPr>
        <w:br/>
      </w:r>
      <w:r w:rsidRPr="003A1F84">
        <w:rPr>
          <w:rStyle w:val="VerbatimChar"/>
          <w:lang w:val="en-US"/>
        </w:rPr>
        <w:t xml:space="preserve">  </w:t>
      </w:r>
      <w:r>
        <w:rPr>
          <w:rStyle w:val="VerbatimChar"/>
          <w:lang w:val="en-US"/>
        </w:rPr>
        <w:t>parameter</w:t>
      </w:r>
      <w:r w:rsidRPr="003A1F84">
        <w:rPr>
          <w:rStyle w:val="VerbatimChar"/>
          <w:lang w:val="en-US"/>
        </w:rPr>
        <w:t xml:space="preserve"> </w:t>
      </w:r>
      <w:r>
        <w:rPr>
          <w:rStyle w:val="VerbatimChar"/>
          <w:lang w:val="en-US"/>
        </w:rPr>
        <w:t>Real p2 = 0.9;</w:t>
      </w:r>
      <w:r>
        <w:rPr>
          <w:rStyle w:val="VerbatimChar"/>
          <w:lang w:val="en-US"/>
        </w:rPr>
        <w:br/>
        <w:t xml:space="preserve">  parameter Real N = 30;</w:t>
      </w:r>
      <w:r>
        <w:rPr>
          <w:rStyle w:val="VerbatimChar"/>
          <w:lang w:val="en-US"/>
        </w:rPr>
        <w:br/>
        <w:t xml:space="preserve">  parameter Real q = 1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</w:t>
      </w:r>
      <w:r>
        <w:rPr>
          <w:rStyle w:val="VerbatimChar"/>
          <w:lang w:val="en-US"/>
        </w:rPr>
        <w:br/>
        <w:t xml:space="preserve">  parameter Real a1 = p_cr/ (tau1*tau1*p1*p1*N*q)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a2 = p_cr/ (tau2*tau2*p2*p2*N*q)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b = p_cr/ (tau1*tau1*</w:t>
      </w:r>
      <w:r w:rsidRPr="003A1F84">
        <w:rPr>
          <w:rStyle w:val="VerbatimChar"/>
          <w:lang w:val="en-US"/>
        </w:rPr>
        <w:t xml:space="preserve"> </w:t>
      </w:r>
      <w:r>
        <w:rPr>
          <w:rStyle w:val="VerbatimChar"/>
          <w:lang w:val="en-US"/>
        </w:rPr>
        <w:t>tau2*tau2*p1*p1*p2*p2*N*q)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c1 = (p_cr-p1)/(tau1*p1)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c2 = (p_cr-p2)/(tau2*p2); 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</w:t>
      </w:r>
      <w:r>
        <w:rPr>
          <w:rStyle w:val="VerbatimChar"/>
          <w:lang w:val="en-US"/>
        </w:rPr>
        <w:br/>
        <w:t xml:space="preserve">  parameter Real M0_1=5.4;</w:t>
      </w:r>
      <w:r>
        <w:rPr>
          <w:rFonts w:ascii="Consolas" w:hAnsi="Consolas"/>
          <w:sz w:val="22"/>
          <w:lang w:val="en-US"/>
        </w:rPr>
        <w:br/>
      </w:r>
      <w:r>
        <w:rPr>
          <w:rStyle w:val="VerbatimChar"/>
          <w:lang w:val="en-US"/>
        </w:rPr>
        <w:t xml:space="preserve">  parameter Real M0_2=4.1;</w:t>
      </w:r>
      <w:r>
        <w:rPr>
          <w:rStyle w:val="VerbatimChar"/>
          <w:lang w:val="en-US"/>
        </w:rPr>
        <w:br/>
        <w:t xml:space="preserve">  Real M1 (start=M0_1);</w:t>
      </w:r>
      <w:r>
        <w:rPr>
          <w:rStyle w:val="VerbatimChar"/>
          <w:lang w:val="en-US"/>
        </w:rPr>
        <w:br/>
        <w:t xml:space="preserve">  Real M2 (start=M0_2);</w:t>
      </w:r>
      <w:r>
        <w:rPr>
          <w:rStyle w:val="VerbatimChar"/>
          <w:lang w:val="en-US"/>
        </w:rPr>
        <w:br/>
        <w:t>equation</w:t>
      </w:r>
      <w:r>
        <w:rPr>
          <w:rStyle w:val="VerbatimChar"/>
          <w:lang w:val="en-US"/>
        </w:rPr>
        <w:br/>
      </w:r>
      <w:r w:rsidRPr="003A7731">
        <w:rPr>
          <w:rStyle w:val="VerbatimChar"/>
          <w:lang w:val="en-US"/>
        </w:rPr>
        <w:t xml:space="preserve">  der (M1)=M1 - (b/c1)*M1*M2 - (a1/c1)*M1*M1;</w:t>
      </w:r>
      <w:r w:rsidRPr="003A7731">
        <w:rPr>
          <w:lang w:val="en-US"/>
        </w:rPr>
        <w:br/>
      </w:r>
      <w:r w:rsidRPr="003A7731">
        <w:rPr>
          <w:rStyle w:val="VerbatimChar"/>
          <w:lang w:val="en-US"/>
        </w:rPr>
        <w:t xml:space="preserve">  der (M2) = (c2/c1)*M2 - (b/c1)*M1*M2 - (a2/c1)*M2*M2;</w:t>
      </w:r>
      <w:r>
        <w:rPr>
          <w:rStyle w:val="VerbatimChar"/>
          <w:lang w:val="en-US"/>
        </w:rPr>
        <w:br/>
        <w:t>end lab8;</w:t>
      </w:r>
    </w:p>
    <w:p w14:paraId="7A186CB5" w14:textId="75F554CF" w:rsidR="001325BC" w:rsidRDefault="00B1634D">
      <w:pPr>
        <w:pStyle w:val="FirstParagraph"/>
      </w:pPr>
      <w:r>
        <w:lastRenderedPageBreak/>
        <w:t>Получил</w:t>
      </w:r>
      <w:r w:rsidR="0035628C">
        <w:t>а</w:t>
      </w:r>
      <w:r>
        <w:t xml:space="preserve"> сле</w:t>
      </w:r>
      <w:r w:rsidR="00B843B0">
        <w:t>дующий график (см. рис. @fig:002</w:t>
      </w:r>
      <w:r>
        <w:t>).</w:t>
      </w:r>
    </w:p>
    <w:p w14:paraId="160F59A3" w14:textId="1458FE48" w:rsidR="001325BC" w:rsidRDefault="003A7731">
      <w:pPr>
        <w:pStyle w:val="CaptionedFigure"/>
      </w:pPr>
      <w:bookmarkStart w:id="7" w:name="fig:003"/>
      <w:r>
        <w:rPr>
          <w:noProof/>
          <w:lang w:eastAsia="ru-RU"/>
        </w:rPr>
        <w:drawing>
          <wp:inline distT="0" distB="0" distL="0" distR="0" wp14:anchorId="351FC282" wp14:editId="1E75D177">
            <wp:extent cx="5334000" cy="2861468"/>
            <wp:effectExtent l="0" t="0" r="0" b="0"/>
            <wp:docPr id="5" name="Picture" descr="Figure 3: График распространения рекламы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ursultanGazdhiev/NursultanGazdhiev/blob/master/lab8/image/2%20%D0%B3%D1%80%D0%B0%D1%84%D0%B8%D0%BA.jp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5EE7BAF" w14:textId="77777777" w:rsidR="001325BC" w:rsidRDefault="00B1634D">
      <w:pPr>
        <w:pStyle w:val="ImageCaption"/>
      </w:pPr>
      <w:r>
        <w:t>Рис. 2. График для 2 случая</w:t>
      </w:r>
    </w:p>
    <w:p w14:paraId="090BCEA1" w14:textId="32658C51" w:rsidR="001325BC" w:rsidRDefault="00B1634D">
      <w:pPr>
        <w:pStyle w:val="Heading1"/>
      </w:pPr>
      <w:bookmarkStart w:id="8" w:name="_Toc66620203"/>
      <w:bookmarkStart w:id="9" w:name="выводы"/>
      <w:bookmarkEnd w:id="5"/>
      <w:r>
        <w:t>Выводы</w:t>
      </w:r>
      <w:bookmarkEnd w:id="8"/>
    </w:p>
    <w:p w14:paraId="2502B91A" w14:textId="1C57C865" w:rsidR="001325BC" w:rsidRDefault="00D63353" w:rsidP="00D63353">
      <w:pPr>
        <w:pStyle w:val="BodyText"/>
      </w:pPr>
      <w:r>
        <w:t>В ходе выполнения данной лабораторной работы я о</w:t>
      </w:r>
      <w:r w:rsidR="003D504A">
        <w:t>знакомил</w:t>
      </w:r>
      <w:r>
        <w:t>а</w:t>
      </w:r>
      <w:r w:rsidR="003D504A">
        <w:t>с</w:t>
      </w:r>
      <w:r>
        <w:t>ь</w:t>
      </w:r>
      <w:r w:rsidR="003D504A">
        <w:t xml:space="preserve"> с моделью конкуренции двух фирм для двух случаев</w:t>
      </w:r>
      <w:r>
        <w:t>, а также п</w:t>
      </w:r>
      <w:r w:rsidR="003D504A">
        <w:t>остроил</w:t>
      </w:r>
      <w:r>
        <w:t>а</w:t>
      </w:r>
      <w:r w:rsidR="00B1634D">
        <w:t xml:space="preserve"> график распространения рекламы.</w:t>
      </w:r>
      <w:bookmarkEnd w:id="9"/>
    </w:p>
    <w:sectPr w:rsidR="001325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86D1A" w14:textId="77777777" w:rsidR="006B44E7" w:rsidRDefault="006B44E7">
      <w:pPr>
        <w:spacing w:after="0"/>
      </w:pPr>
      <w:r>
        <w:separator/>
      </w:r>
    </w:p>
  </w:endnote>
  <w:endnote w:type="continuationSeparator" w:id="0">
    <w:p w14:paraId="0B7BA352" w14:textId="77777777" w:rsidR="006B44E7" w:rsidRDefault="006B44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A0C20" w14:textId="77777777" w:rsidR="006B44E7" w:rsidRDefault="006B44E7">
      <w:r>
        <w:separator/>
      </w:r>
    </w:p>
  </w:footnote>
  <w:footnote w:type="continuationSeparator" w:id="0">
    <w:p w14:paraId="2F2B6122" w14:textId="77777777" w:rsidR="006B44E7" w:rsidRDefault="006B44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600FC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7740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325BC"/>
    <w:rsid w:val="00191F4C"/>
    <w:rsid w:val="001D0ACC"/>
    <w:rsid w:val="0035628C"/>
    <w:rsid w:val="00370168"/>
    <w:rsid w:val="00397690"/>
    <w:rsid w:val="003A1F84"/>
    <w:rsid w:val="003A7731"/>
    <w:rsid w:val="003D2A9C"/>
    <w:rsid w:val="003D504A"/>
    <w:rsid w:val="004E29B3"/>
    <w:rsid w:val="00590D07"/>
    <w:rsid w:val="006B44E7"/>
    <w:rsid w:val="00784D58"/>
    <w:rsid w:val="008B3EDB"/>
    <w:rsid w:val="008D6863"/>
    <w:rsid w:val="008F54A8"/>
    <w:rsid w:val="00AE2780"/>
    <w:rsid w:val="00AE7B0C"/>
    <w:rsid w:val="00B1634D"/>
    <w:rsid w:val="00B843B0"/>
    <w:rsid w:val="00B86B75"/>
    <w:rsid w:val="00BC48D5"/>
    <w:rsid w:val="00C36279"/>
    <w:rsid w:val="00D63353"/>
    <w:rsid w:val="00DF4365"/>
    <w:rsid w:val="00E315A3"/>
    <w:rsid w:val="00EA007D"/>
    <w:rsid w:val="00F37D5D"/>
    <w:rsid w:val="00F7267D"/>
    <w:rsid w:val="00FA20EE"/>
    <w:rsid w:val="00FB2590"/>
    <w:rsid w:val="00FF1C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40DF2"/>
  <w15:docId w15:val="{CEC02CA2-C2FF-458A-A128-AB89698D2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A20EE"/>
    <w:pPr>
      <w:spacing w:after="100"/>
    </w:pPr>
  </w:style>
  <w:style w:type="character" w:styleId="PlaceholderText">
    <w:name w:val="Placeholder Text"/>
    <w:basedOn w:val="DefaultParagraphFont"/>
    <w:semiHidden/>
    <w:rsid w:val="00191F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160</Words>
  <Characters>6615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>diakov.net</Company>
  <LinksUpToDate>false</LinksUpToDate>
  <CharactersWithSpaces>7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ван</dc:creator>
  <cp:keywords/>
  <cp:lastModifiedBy>Павлова Варвара Юрьевна</cp:lastModifiedBy>
  <cp:revision>9</cp:revision>
  <cp:lastPrinted>2024-03-28T10:39:00Z</cp:lastPrinted>
  <dcterms:created xsi:type="dcterms:W3CDTF">2021-04-03T17:40:00Z</dcterms:created>
  <dcterms:modified xsi:type="dcterms:W3CDTF">2024-03-28T10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